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Enter your name:"/>
        <w:tag w:val="Enter your name:"/>
        <w:id w:val="369030239"/>
        <w:placeholder>
          <w:docPart w:val="DD2FCC6AE0F04B6397EBC587029769E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 w:multiLine="1"/>
      </w:sdtPr>
      <w:sdtContent>
        <w:p w14:paraId="430B2F36" w14:textId="14D1BE04" w:rsidR="00E02EC2" w:rsidRDefault="00E02EC2" w:rsidP="00E02EC2">
          <w:pPr>
            <w:pStyle w:val="ContactInfo"/>
            <w:jc w:val="right"/>
          </w:pPr>
          <w:r>
            <w:t>Smitesh Patil</w:t>
          </w:r>
        </w:p>
      </w:sdtContent>
    </w:sdt>
    <w:p w14:paraId="1F1F1206" w14:textId="4D735061" w:rsidR="00E02EC2" w:rsidRDefault="00E02EC2" w:rsidP="00E02EC2">
      <w:pPr>
        <w:pStyle w:val="ContactInfo"/>
        <w:jc w:val="right"/>
      </w:pPr>
      <w:r>
        <w:t>Email: s.patil4@nuigalway.ie</w:t>
      </w:r>
    </w:p>
    <w:p w14:paraId="5BDF8A87" w14:textId="244C7424" w:rsidR="00E02EC2" w:rsidRDefault="00E02EC2" w:rsidP="00E02EC2">
      <w:pPr>
        <w:pStyle w:val="ContactInfo"/>
        <w:jc w:val="right"/>
      </w:pPr>
      <w:r>
        <w:t>Student Id: 22223696</w:t>
      </w:r>
    </w:p>
    <w:p w14:paraId="0603223C" w14:textId="77777777" w:rsidR="00E02EC2" w:rsidRDefault="00E02EC2" w:rsidP="00E02EC2">
      <w:pPr>
        <w:pStyle w:val="ContactInfo"/>
        <w:jc w:val="right"/>
      </w:pPr>
      <w:r>
        <w:t>Mobile No.: +353 89 459 6559</w:t>
      </w:r>
    </w:p>
    <w:p w14:paraId="6008B617" w14:textId="3DB829C1" w:rsidR="00FB05FB" w:rsidRDefault="00E02EC2" w:rsidP="00E02EC2">
      <w:r>
        <w:t>To,</w:t>
      </w:r>
      <w:r>
        <w:br/>
        <w:t>Unit for Linguistic Data,</w:t>
      </w:r>
      <w:r>
        <w:br/>
        <w:t>Data Science Institute,</w:t>
      </w:r>
      <w:r>
        <w:br/>
        <w:t>University of Galway</w:t>
      </w:r>
    </w:p>
    <w:p w14:paraId="5D26A8C7" w14:textId="54F41C7C" w:rsidR="00E02EC2" w:rsidRDefault="00E02EC2" w:rsidP="00E02EC2"/>
    <w:p w14:paraId="33F5A633" w14:textId="6815400A" w:rsidR="00E02EC2" w:rsidRDefault="00E02EC2" w:rsidP="00E02EC2">
      <w:pPr>
        <w:jc w:val="center"/>
      </w:pPr>
      <w:r>
        <w:t>Sub: Cover Letter of Internship Programme</w:t>
      </w:r>
    </w:p>
    <w:p w14:paraId="363C3811" w14:textId="132FEEDA" w:rsidR="00E02EC2" w:rsidRDefault="00E02EC2" w:rsidP="00301A59">
      <w:pPr>
        <w:jc w:val="both"/>
      </w:pPr>
      <w:r>
        <w:t xml:space="preserve">I am writing this in response to the internship positions available for </w:t>
      </w:r>
      <w:r w:rsidR="004B3655">
        <w:t xml:space="preserve">the </w:t>
      </w:r>
      <w:r>
        <w:t xml:space="preserve">cardamom project and annotation of corpora for under-resourced languages. </w:t>
      </w:r>
    </w:p>
    <w:p w14:paraId="0303BB8B" w14:textId="7D3DBCCE" w:rsidR="00E02EC2" w:rsidRDefault="00E02EC2" w:rsidP="00301A59">
      <w:pPr>
        <w:jc w:val="both"/>
      </w:pPr>
      <w:r>
        <w:t xml:space="preserve">Academically, during my undergraduate programme, I worked on my final semester project </w:t>
      </w:r>
      <w:r w:rsidR="009C0212">
        <w:t>in</w:t>
      </w:r>
      <w:r>
        <w:t xml:space="preserve"> which I needed to develop a machine learning model that classif</w:t>
      </w:r>
      <w:r w:rsidR="004B3655">
        <w:t>ies</w:t>
      </w:r>
      <w:r>
        <w:t xml:space="preserve"> offensive user data like</w:t>
      </w:r>
      <w:r>
        <w:t xml:space="preserve"> tweets, blogs, etc.</w:t>
      </w:r>
      <w:r w:rsidRPr="00E02EC2">
        <w:t xml:space="preserve"> </w:t>
      </w:r>
      <w:r>
        <w:t>I had limited knowledge o</w:t>
      </w:r>
      <w:r w:rsidR="00E23925">
        <w:t>f</w:t>
      </w:r>
      <w:r>
        <w:t xml:space="preserve"> how to handle textual data at that time, I just used </w:t>
      </w:r>
      <w:r w:rsidR="004B3655">
        <w:t xml:space="preserve">the </w:t>
      </w:r>
      <w:r>
        <w:t>bag of words model and classified data based on certain words that occurred in the data. Since then, I have learned various NLP techniques in lectures and labs like n-grams and deep learning models. Although, I am relatively new and not well-verse</w:t>
      </w:r>
      <w:r w:rsidR="00E23925">
        <w:t>d</w:t>
      </w:r>
      <w:r>
        <w:t xml:space="preserve"> in this field, I will do my best to learn as an intern.</w:t>
      </w:r>
    </w:p>
    <w:p w14:paraId="62501152" w14:textId="75A05C95" w:rsidR="00E02EC2" w:rsidRDefault="00E02EC2" w:rsidP="00301A59">
      <w:pPr>
        <w:jc w:val="both"/>
      </w:pPr>
      <w:r>
        <w:t xml:space="preserve">I am interested in both the positions available, for annotating under-resourced languages, I have fluency in Hindi, and my mother tongue is Marathi a language spoken in </w:t>
      </w:r>
      <w:r w:rsidR="00E23925">
        <w:t xml:space="preserve">the </w:t>
      </w:r>
      <w:r>
        <w:t xml:space="preserve">western part of India. </w:t>
      </w:r>
    </w:p>
    <w:p w14:paraId="1494FE11" w14:textId="669D304A" w:rsidR="00E02EC2" w:rsidRDefault="00E02EC2" w:rsidP="00E02EC2">
      <w:r>
        <w:t>Yours truly,</w:t>
      </w:r>
    </w:p>
    <w:p w14:paraId="37528583" w14:textId="35A2696B" w:rsidR="00E02EC2" w:rsidRDefault="00E02EC2" w:rsidP="00E02EC2">
      <w:r>
        <w:t>Smitesh Patil</w:t>
      </w:r>
    </w:p>
    <w:sectPr w:rsidR="00E02E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DU3NDIzNLEwNLdQ0lEKTi0uzszPAykwrAUAd9OzwCwAAAA="/>
  </w:docVars>
  <w:rsids>
    <w:rsidRoot w:val="00E02EC2"/>
    <w:rsid w:val="00301A59"/>
    <w:rsid w:val="004B3655"/>
    <w:rsid w:val="009C0212"/>
    <w:rsid w:val="00C866BF"/>
    <w:rsid w:val="00D514DA"/>
    <w:rsid w:val="00E02EC2"/>
    <w:rsid w:val="00E23925"/>
    <w:rsid w:val="00E57EAD"/>
    <w:rsid w:val="00FB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695B6"/>
  <w15:chartTrackingRefBased/>
  <w15:docId w15:val="{D71A5C78-1020-4596-BFF3-7FFC945AE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tactInfo">
    <w:name w:val="Contact Info"/>
    <w:basedOn w:val="Normal"/>
    <w:uiPriority w:val="1"/>
    <w:qFormat/>
    <w:rsid w:val="00E02EC2"/>
    <w:pPr>
      <w:spacing w:after="0" w:line="276" w:lineRule="auto"/>
    </w:pPr>
    <w:rPr>
      <w:spacing w:val="4"/>
      <w:lang w:val="en-US"/>
    </w:rPr>
  </w:style>
  <w:style w:type="character" w:styleId="Hyperlink">
    <w:name w:val="Hyperlink"/>
    <w:basedOn w:val="DefaultParagraphFont"/>
    <w:uiPriority w:val="99"/>
    <w:unhideWhenUsed/>
    <w:rsid w:val="00E02E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2E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2FCC6AE0F04B6397EBC587029769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92DFB-62C1-4F2E-A017-0A04A906D5C0}"/>
      </w:docPartPr>
      <w:docPartBody>
        <w:p w:rsidR="00000000" w:rsidRDefault="00363EF1" w:rsidP="00363EF1">
          <w:pPr>
            <w:pStyle w:val="DD2FCC6AE0F04B6397EBC587029769EE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3EF1"/>
    <w:rsid w:val="00363EF1"/>
    <w:rsid w:val="00FD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IN" w:eastAsia="en-IN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07C6F43C79C4543BB578D610949FADD">
    <w:name w:val="F07C6F43C79C4543BB578D610949FADD"/>
    <w:rsid w:val="00363EF1"/>
  </w:style>
  <w:style w:type="character" w:styleId="PlaceholderText">
    <w:name w:val="Placeholder Text"/>
    <w:basedOn w:val="DefaultParagraphFont"/>
    <w:uiPriority w:val="99"/>
    <w:semiHidden/>
    <w:rsid w:val="00363EF1"/>
    <w:rPr>
      <w:color w:val="808080"/>
      <w:sz w:val="22"/>
    </w:rPr>
  </w:style>
  <w:style w:type="paragraph" w:customStyle="1" w:styleId="4308BE95CC814612969D7D60F496DFB3">
    <w:name w:val="4308BE95CC814612969D7D60F496DFB3"/>
    <w:rsid w:val="00363EF1"/>
  </w:style>
  <w:style w:type="paragraph" w:customStyle="1" w:styleId="D521AAA8E94B4004815118CBE1B77C86">
    <w:name w:val="D521AAA8E94B4004815118CBE1B77C86"/>
    <w:rsid w:val="00363EF1"/>
  </w:style>
  <w:style w:type="paragraph" w:customStyle="1" w:styleId="DD2FCC6AE0F04B6397EBC587029769EE">
    <w:name w:val="DD2FCC6AE0F04B6397EBC587029769EE"/>
    <w:rsid w:val="00363EF1"/>
  </w:style>
  <w:style w:type="paragraph" w:customStyle="1" w:styleId="5F9308D5DE5947779BCEDBAC780314EB">
    <w:name w:val="5F9308D5DE5947779BCEDBAC780314EB"/>
    <w:rsid w:val="00363E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5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itesh Patil</dc:title>
  <dc:subject/>
  <dc:creator>Patil, Smitesh Nitin</dc:creator>
  <cp:keywords/>
  <dc:description/>
  <cp:lastModifiedBy>Patil, Smitesh Nitin</cp:lastModifiedBy>
  <cp:revision>60</cp:revision>
  <dcterms:created xsi:type="dcterms:W3CDTF">2022-10-25T21:04:00Z</dcterms:created>
  <dcterms:modified xsi:type="dcterms:W3CDTF">2022-10-25T21:10:00Z</dcterms:modified>
</cp:coreProperties>
</file>